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柔韧小骡子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3" w:name="_GoBack"/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BENDABLE</w:t>
      </w:r>
      <w:bookmarkEnd w:id="3"/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381375</wp:posOffset>
            </wp:positionH>
            <wp:positionV relativeFrom="paragraph">
              <wp:posOffset>85090</wp:posOffset>
            </wp:positionV>
            <wp:extent cx="1693545" cy="1763395"/>
            <wp:effectExtent l="0" t="0" r="1905" b="8255"/>
            <wp:wrapSquare wrapText="bothSides"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93545" cy="176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柔韧小骡子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BENDABLE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Kelly Brodie-Brown</w:t>
      </w:r>
    </w:p>
    <w:p w14:paraId="7C79519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Tommy Doyle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3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全球版权（除ANZ）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6DDC4ED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“不用做到最棒，只要拼尽全力，就很了不起！”</w:t>
      </w:r>
    </w:p>
    <w:p w14:paraId="60B1A79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爆笑押韵励志绘本，看一头不灵活的骡子，如何勇敢追梦、跌倒再重来</w:t>
      </w: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献给每一个不完美、却一直不放弃的孩子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39C4B69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爆笑追梦故事，又萌又治愈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一头笨笨的骡子能劈叉吗？能完美侧手翻吗？在希望与坚持中，骡子朱莉即将找到答案！</w:t>
      </w:r>
    </w:p>
    <w:p w14:paraId="5C56481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押韵幽默文本，朗朗上口超好听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节奏轻快、充满韵律的文字，搭配正向内核：你不必成为最棒的，只要尽力而为，就足够优秀。</w:t>
      </w:r>
    </w:p>
    <w:p w14:paraId="7493341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超励志成长主题，温暖有力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讲述克服自我怀疑、建立自信、跌倒后勇敢再试一次的故事，给孩子满满的勇气与力量。</w:t>
      </w:r>
    </w:p>
    <w:p w14:paraId="6392929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对标经典，受众明确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适合喜欢《独角兽塞尔玛》《长颈鹿不会跳舞》《梦幻体操》等励志绘本的读者，共鸣满满。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67D5FFD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Mules are sturdy creatures, they’re resilient and strong.</w:t>
      </w:r>
    </w:p>
    <w:p w14:paraId="24B7D42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Mules are known for hauling heavy burdens all day long.</w:t>
      </w:r>
    </w:p>
    <w:p w14:paraId="1648CE2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Mules are trusty and robust, solid and dependable . . .</w:t>
      </w:r>
    </w:p>
    <w:p w14:paraId="2DE3904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Mules, however, aren’t exactly known for being BENDABLE!</w:t>
      </w:r>
    </w:p>
    <w:p w14:paraId="64F1962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76C087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Can Julie the mule soar into the spotlight? Find out in this adorably inspiring story about reaching your goals, one tumble at a 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me!</w:t>
      </w: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ascii="Times New Roman" w:hAnsi="Times New Roman" w:eastAsia="仿宋_GB2312" w:cs="Times New Roman"/>
          <w:b w:val="0"/>
          <w:bCs w:val="0"/>
          <w:color w:val="auto"/>
          <w:sz w:val="21"/>
          <w:szCs w:val="21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43"/>
      <w:bookmarkStart w:id="2" w:name="OLE_LINK38"/>
    </w:p>
    <w:p w14:paraId="44B6666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Kelly Brodie-Brown is a picture-book author based in Melbourne. Kelly worked in marke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and PR for a London-based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lm studio and completed a course in screenwr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at the London College of Communic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. Kelly enjoys stories that impart an op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mis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 message about diversity, pride and acceptance and hopes to ref</w:t>
      </w:r>
      <w:r>
        <w:rPr>
          <w:rFonts w:hint="eastAsia"/>
          <w:lang w:val="en-US" w:eastAsia="zh-CN"/>
        </w:rPr>
        <w:t>l</w:t>
      </w:r>
      <w:r>
        <w:rPr>
          <w:rFonts w:hint="eastAsia"/>
        </w:rPr>
        <w:t>ect this in her own wr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.</w:t>
      </w:r>
    </w:p>
    <w:p w14:paraId="6600C28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7D8BB63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0CDADB3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/>
          <w:lang w:val="en-US" w:eastAsia="zh-CN"/>
        </w:rPr>
      </w:pPr>
    </w:p>
    <w:p w14:paraId="5C2923F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eastAsia="宋体"/>
          <w:lang w:eastAsia="zh-CN"/>
        </w:rPr>
      </w:pPr>
      <w:r>
        <w:rPr>
          <w:rFonts w:hint="eastAsia"/>
        </w:rPr>
        <w:t>Tommy Doyle is an illustrator and graphic designer with over twenty years of industry experience, based in Quebec City, Canada. Driven by his passion for illustr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 as an effec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ve and cre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ve way to communicate messages and emo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s, Tommy specialises in cre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engaging, relatable work full of personality.</w:t>
      </w:r>
    </w:p>
    <w:p w14:paraId="05B7869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default"/>
          <w:lang w:val="en-US" w:eastAsia="zh-CN"/>
        </w:rPr>
      </w:pPr>
    </w:p>
    <w:p w14:paraId="51D9B7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3E2266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</w:p>
    <w:p w14:paraId="6AB0F0C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r>
        <w:drawing>
          <wp:inline distT="0" distB="0" distL="114300" distR="114300">
            <wp:extent cx="1753235" cy="1821815"/>
            <wp:effectExtent l="0" t="0" r="18415" b="6985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53235" cy="1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055370" cy="1055370"/>
            <wp:effectExtent l="0" t="0" r="11430" b="11430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5370" cy="105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729105" cy="1772285"/>
            <wp:effectExtent l="0" t="0" r="4445" b="18415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29105" cy="177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125085" cy="2681605"/>
            <wp:effectExtent l="0" t="0" r="18415" b="4445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5085" cy="268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392420" cy="2804160"/>
            <wp:effectExtent l="0" t="0" r="17780" b="15240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242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4B21E8E"/>
    <w:rsid w:val="055F1B46"/>
    <w:rsid w:val="05945068"/>
    <w:rsid w:val="065742DF"/>
    <w:rsid w:val="0806583D"/>
    <w:rsid w:val="091A3CEE"/>
    <w:rsid w:val="09D640F0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3879D7"/>
    <w:rsid w:val="183F2B14"/>
    <w:rsid w:val="1C17703F"/>
    <w:rsid w:val="21DC5EE4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A133C1C"/>
    <w:rsid w:val="3ABF0C31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94B7BFF"/>
    <w:rsid w:val="4A392FB7"/>
    <w:rsid w:val="4CF136D5"/>
    <w:rsid w:val="4E87411E"/>
    <w:rsid w:val="4E9F4AB7"/>
    <w:rsid w:val="508825A3"/>
    <w:rsid w:val="52C442F7"/>
    <w:rsid w:val="537B1187"/>
    <w:rsid w:val="53F32DF7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202442"/>
    <w:rsid w:val="6E5026F7"/>
    <w:rsid w:val="6E9A5873"/>
    <w:rsid w:val="6FC85B74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837</Words>
  <Characters>1989</Characters>
  <Lines>85</Lines>
  <Paragraphs>61</Paragraphs>
  <TotalTime>4</TotalTime>
  <ScaleCrop>false</ScaleCrop>
  <LinksUpToDate>false</LinksUpToDate>
  <CharactersWithSpaces>2203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13T07:41:55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4C0658CB77CD41F99C49E87DCD5EA3F5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